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511A" w:rsidRPr="00DC511A" w:rsidRDefault="00DC511A" w:rsidP="00DC511A">
      <w:pPr>
        <w:jc w:val="center"/>
        <w:rPr>
          <w:b/>
          <w:sz w:val="32"/>
        </w:rPr>
      </w:pPr>
      <w:r w:rsidRPr="00DC511A">
        <w:rPr>
          <w:b/>
          <w:sz w:val="32"/>
        </w:rPr>
        <w:t>Work Life Balance Goal Sheet</w:t>
      </w:r>
    </w:p>
    <w:p w:rsidR="00DC511A" w:rsidRPr="005A2681" w:rsidRDefault="00DC511A" w:rsidP="00DC511A">
      <w:pPr>
        <w:pStyle w:val="NoSpacing"/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416"/>
        <w:gridCol w:w="1876"/>
      </w:tblGrid>
      <w:tr w:rsidR="00DC511A" w:rsidRPr="005A2681" w:rsidTr="00DD2DF4">
        <w:tc>
          <w:tcPr>
            <w:tcW w:w="8216" w:type="dxa"/>
            <w:shd w:val="clear" w:color="auto" w:fill="C0ECEA"/>
          </w:tcPr>
          <w:p w:rsidR="00DC511A" w:rsidRPr="005A2681" w:rsidRDefault="00DC511A" w:rsidP="00DC511A">
            <w:pPr>
              <w:pStyle w:val="NoSpacing"/>
              <w:rPr>
                <w:color w:val="000000" w:themeColor="text1"/>
              </w:rPr>
            </w:pPr>
            <w:r w:rsidRPr="005A2681">
              <w:rPr>
                <w:color w:val="000000" w:themeColor="text1"/>
              </w:rPr>
              <w:t>Health &amp; Fitness</w:t>
            </w:r>
          </w:p>
        </w:tc>
        <w:tc>
          <w:tcPr>
            <w:tcW w:w="1956" w:type="dxa"/>
            <w:shd w:val="clear" w:color="auto" w:fill="C0ECEA"/>
          </w:tcPr>
          <w:p w:rsidR="00DC511A" w:rsidRPr="005A2681" w:rsidRDefault="00DC511A" w:rsidP="00DC511A">
            <w:pPr>
              <w:pStyle w:val="NoSpacing"/>
              <w:rPr>
                <w:color w:val="000000" w:themeColor="text1"/>
              </w:rPr>
            </w:pPr>
            <w:r w:rsidRPr="005A2681">
              <w:rPr>
                <w:color w:val="000000" w:themeColor="text1"/>
              </w:rPr>
              <w:t>Achieved? Date</w:t>
            </w: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</w:tbl>
    <w:p w:rsidR="00DC511A" w:rsidRPr="005A2681" w:rsidRDefault="00DC511A" w:rsidP="00DC511A">
      <w:pPr>
        <w:pStyle w:val="NoSpacing"/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418"/>
        <w:gridCol w:w="1874"/>
      </w:tblGrid>
      <w:tr w:rsidR="00DC511A" w:rsidRPr="005A2681" w:rsidTr="00DD2DF4">
        <w:tc>
          <w:tcPr>
            <w:tcW w:w="8216" w:type="dxa"/>
            <w:shd w:val="clear" w:color="auto" w:fill="C0ECEA"/>
          </w:tcPr>
          <w:p w:rsidR="00DC511A" w:rsidRPr="005A2681" w:rsidRDefault="00DC511A" w:rsidP="00DC511A">
            <w:pPr>
              <w:pStyle w:val="NoSpacing"/>
              <w:rPr>
                <w:color w:val="000000" w:themeColor="text1"/>
              </w:rPr>
            </w:pPr>
            <w:r w:rsidRPr="005A2681">
              <w:rPr>
                <w:color w:val="000000" w:themeColor="text1"/>
              </w:rPr>
              <w:t>Finances &amp; Money</w:t>
            </w:r>
          </w:p>
        </w:tc>
        <w:tc>
          <w:tcPr>
            <w:tcW w:w="1956" w:type="dxa"/>
            <w:shd w:val="clear" w:color="auto" w:fill="C0ECEA"/>
          </w:tcPr>
          <w:p w:rsidR="00DC511A" w:rsidRPr="005A2681" w:rsidRDefault="00DC511A" w:rsidP="00DC511A">
            <w:pPr>
              <w:pStyle w:val="NoSpacing"/>
              <w:rPr>
                <w:color w:val="000000" w:themeColor="text1"/>
              </w:rPr>
            </w:pPr>
            <w:r w:rsidRPr="005A2681">
              <w:rPr>
                <w:color w:val="000000" w:themeColor="text1"/>
              </w:rPr>
              <w:t>Achieved? Date</w:t>
            </w: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</w:tbl>
    <w:p w:rsidR="00DC511A" w:rsidRPr="005A2681" w:rsidRDefault="00DC511A" w:rsidP="00DC511A">
      <w:pPr>
        <w:pStyle w:val="NoSpacing"/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426"/>
        <w:gridCol w:w="1866"/>
      </w:tblGrid>
      <w:tr w:rsidR="00DC511A" w:rsidRPr="005A2681" w:rsidTr="00DD2DF4">
        <w:tc>
          <w:tcPr>
            <w:tcW w:w="8216" w:type="dxa"/>
            <w:shd w:val="clear" w:color="auto" w:fill="C0ECEA"/>
          </w:tcPr>
          <w:p w:rsidR="00DC511A" w:rsidRPr="005A2681" w:rsidRDefault="00DC511A" w:rsidP="00DC511A">
            <w:pPr>
              <w:pStyle w:val="NoSpacing"/>
              <w:rPr>
                <w:color w:val="000000" w:themeColor="text1"/>
              </w:rPr>
            </w:pPr>
            <w:r w:rsidRPr="005A2681">
              <w:rPr>
                <w:color w:val="000000" w:themeColor="text1"/>
              </w:rPr>
              <w:t>Carer/Education</w:t>
            </w:r>
          </w:p>
        </w:tc>
        <w:tc>
          <w:tcPr>
            <w:tcW w:w="1956" w:type="dxa"/>
            <w:shd w:val="clear" w:color="auto" w:fill="C0ECEA"/>
          </w:tcPr>
          <w:p w:rsidR="00DC511A" w:rsidRPr="005A2681" w:rsidRDefault="00DC511A" w:rsidP="00DC511A">
            <w:pPr>
              <w:pStyle w:val="NoSpacing"/>
              <w:rPr>
                <w:color w:val="000000" w:themeColor="text1"/>
              </w:rPr>
            </w:pPr>
            <w:r w:rsidRPr="005A2681">
              <w:rPr>
                <w:color w:val="000000" w:themeColor="text1"/>
              </w:rPr>
              <w:t>Achieved? Date</w:t>
            </w: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</w:tbl>
    <w:p w:rsidR="00DC511A" w:rsidRPr="005A2681" w:rsidRDefault="00DC511A" w:rsidP="00DC511A">
      <w:pPr>
        <w:pStyle w:val="NoSpacing"/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423"/>
        <w:gridCol w:w="1869"/>
      </w:tblGrid>
      <w:tr w:rsidR="00DC511A" w:rsidRPr="005A2681" w:rsidTr="00DD2DF4">
        <w:tc>
          <w:tcPr>
            <w:tcW w:w="8216" w:type="dxa"/>
            <w:shd w:val="clear" w:color="auto" w:fill="C0ECEA"/>
          </w:tcPr>
          <w:p w:rsidR="00DC511A" w:rsidRPr="005A2681" w:rsidRDefault="00DC511A" w:rsidP="00DC511A">
            <w:pPr>
              <w:pStyle w:val="NoSpacing"/>
              <w:rPr>
                <w:color w:val="000000" w:themeColor="text1"/>
              </w:rPr>
            </w:pPr>
            <w:r w:rsidRPr="005A2681">
              <w:rPr>
                <w:color w:val="000000" w:themeColor="text1"/>
              </w:rPr>
              <w:t>Relationships</w:t>
            </w:r>
          </w:p>
        </w:tc>
        <w:tc>
          <w:tcPr>
            <w:tcW w:w="1956" w:type="dxa"/>
            <w:shd w:val="clear" w:color="auto" w:fill="C0ECEA"/>
          </w:tcPr>
          <w:p w:rsidR="00DC511A" w:rsidRPr="005A2681" w:rsidRDefault="00DC511A" w:rsidP="00DC511A">
            <w:pPr>
              <w:pStyle w:val="NoSpacing"/>
              <w:rPr>
                <w:color w:val="000000" w:themeColor="text1"/>
              </w:rPr>
            </w:pPr>
            <w:r w:rsidRPr="005A2681">
              <w:rPr>
                <w:color w:val="000000" w:themeColor="text1"/>
              </w:rPr>
              <w:t>Achieved? Date</w:t>
            </w: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</w:tbl>
    <w:p w:rsidR="00DC511A" w:rsidRPr="005A2681" w:rsidRDefault="00DC511A" w:rsidP="00DC511A">
      <w:pPr>
        <w:pStyle w:val="NoSpacing"/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418"/>
        <w:gridCol w:w="1874"/>
      </w:tblGrid>
      <w:tr w:rsidR="00DC511A" w:rsidRPr="005A2681" w:rsidTr="00DD2DF4">
        <w:tc>
          <w:tcPr>
            <w:tcW w:w="8216" w:type="dxa"/>
            <w:shd w:val="clear" w:color="auto" w:fill="C0ECEA"/>
          </w:tcPr>
          <w:p w:rsidR="00DC511A" w:rsidRPr="005A2681" w:rsidRDefault="00DC511A" w:rsidP="00DC511A">
            <w:pPr>
              <w:pStyle w:val="NoSpacing"/>
              <w:rPr>
                <w:color w:val="000000" w:themeColor="text1"/>
              </w:rPr>
            </w:pPr>
            <w:r w:rsidRPr="005A2681">
              <w:rPr>
                <w:color w:val="000000" w:themeColor="text1"/>
              </w:rPr>
              <w:t>Personal Growth</w:t>
            </w:r>
          </w:p>
        </w:tc>
        <w:tc>
          <w:tcPr>
            <w:tcW w:w="1956" w:type="dxa"/>
            <w:shd w:val="clear" w:color="auto" w:fill="C0ECEA"/>
          </w:tcPr>
          <w:p w:rsidR="00DC511A" w:rsidRPr="005A2681" w:rsidRDefault="00DC511A" w:rsidP="00DC511A">
            <w:pPr>
              <w:pStyle w:val="NoSpacing"/>
              <w:rPr>
                <w:color w:val="000000" w:themeColor="text1"/>
              </w:rPr>
            </w:pPr>
            <w:r w:rsidRPr="005A2681">
              <w:rPr>
                <w:color w:val="000000" w:themeColor="text1"/>
              </w:rPr>
              <w:t>Achieved? Date</w:t>
            </w: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</w:tbl>
    <w:p w:rsidR="00DC511A" w:rsidRPr="005A2681" w:rsidRDefault="00DC511A" w:rsidP="00DC511A">
      <w:pPr>
        <w:pStyle w:val="NoSpacing"/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420"/>
        <w:gridCol w:w="1872"/>
      </w:tblGrid>
      <w:tr w:rsidR="00DC511A" w:rsidRPr="005A2681" w:rsidTr="00DD2DF4">
        <w:tc>
          <w:tcPr>
            <w:tcW w:w="8216" w:type="dxa"/>
            <w:shd w:val="clear" w:color="auto" w:fill="C0ECEA"/>
          </w:tcPr>
          <w:p w:rsidR="00DC511A" w:rsidRPr="005A2681" w:rsidRDefault="00DC511A" w:rsidP="00DC511A">
            <w:pPr>
              <w:pStyle w:val="NoSpacing"/>
              <w:rPr>
                <w:color w:val="000000" w:themeColor="text1"/>
              </w:rPr>
            </w:pPr>
            <w:r w:rsidRPr="005A2681">
              <w:rPr>
                <w:color w:val="000000" w:themeColor="text1"/>
              </w:rPr>
              <w:t>Spirituality</w:t>
            </w:r>
          </w:p>
        </w:tc>
        <w:tc>
          <w:tcPr>
            <w:tcW w:w="1956" w:type="dxa"/>
            <w:shd w:val="clear" w:color="auto" w:fill="C0ECEA"/>
          </w:tcPr>
          <w:p w:rsidR="00DC511A" w:rsidRPr="005A2681" w:rsidRDefault="00DC511A" w:rsidP="00DC511A">
            <w:pPr>
              <w:pStyle w:val="NoSpacing"/>
              <w:rPr>
                <w:color w:val="000000" w:themeColor="text1"/>
              </w:rPr>
            </w:pPr>
            <w:r w:rsidRPr="005A2681">
              <w:rPr>
                <w:color w:val="000000" w:themeColor="text1"/>
              </w:rPr>
              <w:t>Achieved? Date</w:t>
            </w: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  <w:tr w:rsidR="00DC511A" w:rsidRPr="005A2681" w:rsidTr="00DD2DF4">
        <w:tc>
          <w:tcPr>
            <w:tcW w:w="8216" w:type="dxa"/>
          </w:tcPr>
          <w:p w:rsidR="00DC511A" w:rsidRPr="005A2681" w:rsidRDefault="00DC511A" w:rsidP="00DC511A">
            <w:pPr>
              <w:pStyle w:val="NoSpacing"/>
            </w:pPr>
          </w:p>
        </w:tc>
        <w:tc>
          <w:tcPr>
            <w:tcW w:w="1956" w:type="dxa"/>
          </w:tcPr>
          <w:p w:rsidR="00DC511A" w:rsidRPr="005A2681" w:rsidRDefault="00DC511A" w:rsidP="00DC511A">
            <w:pPr>
              <w:pStyle w:val="NoSpacing"/>
            </w:pPr>
          </w:p>
        </w:tc>
      </w:tr>
    </w:tbl>
    <w:p w:rsidR="00DC511A" w:rsidRPr="005A2681" w:rsidRDefault="00DC511A" w:rsidP="00DC511A">
      <w:pPr>
        <w:pStyle w:val="NoSpacing"/>
      </w:pPr>
    </w:p>
    <w:p w:rsidR="00DC511A" w:rsidRDefault="00DC511A" w:rsidP="00DC511A">
      <w:pPr>
        <w:pStyle w:val="NoSpacing"/>
      </w:pPr>
    </w:p>
    <w:p w:rsidR="00C92923" w:rsidRDefault="00DC511A" w:rsidP="00DC511A">
      <w:pPr>
        <w:pStyle w:val="NoSpacing"/>
      </w:pPr>
      <w:bookmarkStart w:id="0" w:name="_GoBack"/>
      <w:bookmarkEnd w:id="0"/>
    </w:p>
    <w:sectPr w:rsidR="00C929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wMLI0NTE2MTO3MLNQ0lEKTi0uzszPAykwrAUAla8GiiwAAAA="/>
  </w:docVars>
  <w:rsids>
    <w:rsidRoot w:val="00DC511A"/>
    <w:rsid w:val="001F685C"/>
    <w:rsid w:val="003274D8"/>
    <w:rsid w:val="00485902"/>
    <w:rsid w:val="00C070A7"/>
    <w:rsid w:val="00DC511A"/>
    <w:rsid w:val="00E31118"/>
    <w:rsid w:val="00F24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511A"/>
    <w:pPr>
      <w:spacing w:after="0" w:line="240" w:lineRule="auto"/>
    </w:pPr>
    <w:rPr>
      <w:rFonts w:eastAsiaTheme="minorEastAsia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511A"/>
    <w:pPr>
      <w:spacing w:after="0" w:line="240" w:lineRule="auto"/>
    </w:pPr>
    <w:rPr>
      <w:rFonts w:ascii="Calibri" w:eastAsia="Calibri" w:hAnsi="Calibri" w:cs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C511A"/>
    <w:pPr>
      <w:spacing w:after="0" w:line="240" w:lineRule="auto"/>
    </w:pPr>
    <w:rPr>
      <w:rFonts w:eastAsiaTheme="minorEastAsia"/>
      <w:sz w:val="24"/>
      <w:szCs w:val="24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511A"/>
    <w:pPr>
      <w:spacing w:after="0" w:line="240" w:lineRule="auto"/>
    </w:pPr>
    <w:rPr>
      <w:rFonts w:eastAsiaTheme="minorEastAsia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511A"/>
    <w:pPr>
      <w:spacing w:after="0" w:line="240" w:lineRule="auto"/>
    </w:pPr>
    <w:rPr>
      <w:rFonts w:ascii="Calibri" w:eastAsia="Calibri" w:hAnsi="Calibri" w:cs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C511A"/>
    <w:pPr>
      <w:spacing w:after="0" w:line="240" w:lineRule="auto"/>
    </w:pPr>
    <w:rPr>
      <w:rFonts w:eastAsiaTheme="minorEastAsia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</dc:creator>
  <cp:lastModifiedBy>Nicole</cp:lastModifiedBy>
  <cp:revision>1</cp:revision>
  <dcterms:created xsi:type="dcterms:W3CDTF">2019-01-16T03:29:00Z</dcterms:created>
  <dcterms:modified xsi:type="dcterms:W3CDTF">2019-01-16T03:29:00Z</dcterms:modified>
</cp:coreProperties>
</file>